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4F942A5E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3077D640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00632846" w14:textId="1DA6C3AF" w:rsidR="000B26AD" w:rsidRPr="000B26AD" w:rsidRDefault="00641F1B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Financial Advisor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70CC2CB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3F99DCE2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0CBBAAFD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169B5A12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</w:t>
            </w:r>
            <w:proofErr w:type="spellStart"/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qwikresume</w:t>
            </w:r>
            <w:proofErr w:type="spellEnd"/>
          </w:p>
          <w:p w14:paraId="60DB13D1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022A3224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002A5139" w14:textId="77777777" w:rsidR="00641F1B" w:rsidRDefault="00641F1B" w:rsidP="00641F1B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27D24853" w14:textId="240F75E3" w:rsidR="00C87EF5" w:rsidRPr="00641F1B" w:rsidRDefault="00051956" w:rsidP="00641F1B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641F1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641F1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492D694D" w14:textId="77777777" w:rsidR="00C87EF5" w:rsidRPr="00641F1B" w:rsidRDefault="00C87EF5" w:rsidP="00641F1B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641F1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641F1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641F1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641F1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641F1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641F1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641F1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641F1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E2D94F3" w14:textId="77777777" w:rsidR="00C87EF5" w:rsidRPr="00641F1B" w:rsidRDefault="00C87EF5" w:rsidP="00641F1B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5B81048" w14:textId="77777777" w:rsidR="00C87EF5" w:rsidRPr="00641F1B" w:rsidRDefault="00C87EF5" w:rsidP="00641F1B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641F1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9E5ACB4" w14:textId="77777777" w:rsidR="00641F1B" w:rsidRPr="00641F1B" w:rsidRDefault="00641F1B" w:rsidP="00641F1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41F1B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Working as an accomplished finance professional with a leading investment firm, I believe that I can exceed your job expectations. Therefore, I want to apply for the position of Financial Advisor position with your well-known Investment Firm. I offer expert financial planning, coupled with excellent business development techniques. </w:t>
      </w:r>
    </w:p>
    <w:p w14:paraId="5B1F682E" w14:textId="77777777" w:rsidR="00641F1B" w:rsidRPr="00641F1B" w:rsidRDefault="00641F1B" w:rsidP="00641F1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EEC910A" w14:textId="77777777" w:rsidR="00641F1B" w:rsidRPr="00641F1B" w:rsidRDefault="00641F1B" w:rsidP="00641F1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41F1B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Here is the array of my core-responsibilities in the current role:</w:t>
      </w:r>
    </w:p>
    <w:p w14:paraId="4774B2D3" w14:textId="77777777" w:rsidR="00641F1B" w:rsidRDefault="00641F1B" w:rsidP="00641F1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F953345" w14:textId="7A37BDAE" w:rsidR="00641F1B" w:rsidRPr="00641F1B" w:rsidRDefault="00641F1B" w:rsidP="00641F1B">
      <w:pPr>
        <w:pStyle w:val="ListParagraph"/>
        <w:numPr>
          <w:ilvl w:val="0"/>
          <w:numId w:val="9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41F1B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Communicating with potential clients and collecting information regarding spendings, income, tax payments, and financial goals.</w:t>
      </w:r>
    </w:p>
    <w:p w14:paraId="49DCE0BE" w14:textId="77777777" w:rsidR="00641F1B" w:rsidRPr="00641F1B" w:rsidRDefault="00641F1B" w:rsidP="00641F1B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41F1B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Develop and advise effective strategies on income management and expenditures.</w:t>
      </w:r>
    </w:p>
    <w:p w14:paraId="39A6AA79" w14:textId="77777777" w:rsidR="00641F1B" w:rsidRPr="00641F1B" w:rsidRDefault="00641F1B" w:rsidP="00641F1B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41F1B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Assessing clients' accounts to spot the fiscal changes and concerned areas.</w:t>
      </w:r>
    </w:p>
    <w:p w14:paraId="49E6A871" w14:textId="77777777" w:rsidR="00641F1B" w:rsidRPr="00641F1B" w:rsidRDefault="00641F1B" w:rsidP="00641F1B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41F1B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Prepare a comprehensive report on the information supplied by the customer.</w:t>
      </w:r>
    </w:p>
    <w:p w14:paraId="30D8D1A4" w14:textId="77777777" w:rsidR="00641F1B" w:rsidRPr="00641F1B" w:rsidRDefault="00641F1B" w:rsidP="00641F1B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41F1B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Maintaining and updating the customers' portfolios.</w:t>
      </w:r>
    </w:p>
    <w:p w14:paraId="08EF4B36" w14:textId="77777777" w:rsidR="00641F1B" w:rsidRPr="00641F1B" w:rsidRDefault="00641F1B" w:rsidP="00641F1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F2506CB" w14:textId="77777777" w:rsidR="00641F1B" w:rsidRPr="00641F1B" w:rsidRDefault="00641F1B" w:rsidP="00641F1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41F1B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 xml:space="preserve">My key expertise lies in nurturing customer relationships and meeting revenue goals by sales growth. I would be </w:t>
      </w:r>
      <w:proofErr w:type="spellStart"/>
      <w:r w:rsidRPr="00641F1B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honored</w:t>
      </w:r>
      <w:proofErr w:type="spellEnd"/>
      <w:r w:rsidRPr="00641F1B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 xml:space="preserve"> to utilize my core-strengths as your Financial Advisor and become an essential asset to your organization.</w:t>
      </w:r>
    </w:p>
    <w:p w14:paraId="2A829215" w14:textId="77777777" w:rsidR="00641F1B" w:rsidRPr="00641F1B" w:rsidRDefault="00641F1B" w:rsidP="00641F1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E2AFE87" w14:textId="77777777" w:rsidR="00641F1B" w:rsidRPr="00641F1B" w:rsidRDefault="00641F1B" w:rsidP="00641F1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41F1B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appreciate you for taking a glance at my job application. Please go through my attached resume to find out more information on my academic records and previous job roles. I am hoping to hear back from you regarding the job opportunity.</w:t>
      </w:r>
    </w:p>
    <w:p w14:paraId="02736527" w14:textId="77777777" w:rsidR="00641F1B" w:rsidRPr="00641F1B" w:rsidRDefault="00641F1B" w:rsidP="00641F1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FFC300F" w14:textId="77777777" w:rsidR="00641F1B" w:rsidRPr="00641F1B" w:rsidRDefault="00641F1B" w:rsidP="00641F1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41F1B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Sincerely,</w:t>
      </w:r>
    </w:p>
    <w:p w14:paraId="28CC6D58" w14:textId="77777777" w:rsidR="00641F1B" w:rsidRPr="00641F1B" w:rsidRDefault="00641F1B" w:rsidP="00641F1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641F1B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[Your Name]</w:t>
      </w:r>
    </w:p>
    <w:p w14:paraId="3AAA5F21" w14:textId="0531931F" w:rsidR="00681364" w:rsidRPr="00641F1B" w:rsidRDefault="00681364" w:rsidP="00641F1B">
      <w:pPr>
        <w:spacing w:after="150"/>
        <w:rPr>
          <w:rFonts w:ascii="Arial" w:hAnsi="Arial" w:cs="Arial"/>
          <w:color w:val="000000" w:themeColor="text1"/>
          <w:sz w:val="24"/>
          <w:szCs w:val="24"/>
        </w:rPr>
      </w:pPr>
    </w:p>
    <w:sectPr w:rsidR="00681364" w:rsidRPr="00641F1B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37959" w14:textId="77777777" w:rsidR="003174AE" w:rsidRDefault="003174AE" w:rsidP="00AC3120">
      <w:pPr>
        <w:spacing w:after="0" w:line="240" w:lineRule="auto"/>
      </w:pPr>
      <w:r>
        <w:separator/>
      </w:r>
    </w:p>
  </w:endnote>
  <w:endnote w:type="continuationSeparator" w:id="0">
    <w:p w14:paraId="2FDE4A82" w14:textId="77777777" w:rsidR="003174AE" w:rsidRDefault="003174AE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157DE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72540252" wp14:editId="1BE9FA1A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</w:t>
    </w:r>
    <w:r w:rsidRPr="004E5A37">
      <w:rPr>
        <w:rFonts w:ascii="Arial" w:hAnsi="Arial" w:cs="Arial"/>
        <w:color w:val="000000"/>
        <w:sz w:val="16"/>
        <w:szCs w:val="16"/>
      </w:rPr>
      <w:t xml:space="preserve">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3A54D6C9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B5A65" w14:textId="77777777" w:rsidR="003174AE" w:rsidRDefault="003174AE" w:rsidP="00AC3120">
      <w:pPr>
        <w:spacing w:after="0" w:line="240" w:lineRule="auto"/>
      </w:pPr>
      <w:r>
        <w:separator/>
      </w:r>
    </w:p>
  </w:footnote>
  <w:footnote w:type="continuationSeparator" w:id="0">
    <w:p w14:paraId="6D8E047E" w14:textId="77777777" w:rsidR="003174AE" w:rsidRDefault="003174AE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E1DF4"/>
    <w:multiLevelType w:val="multilevel"/>
    <w:tmpl w:val="B944F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FC217A"/>
    <w:multiLevelType w:val="hybridMultilevel"/>
    <w:tmpl w:val="F446A7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8"/>
  </w:num>
  <w:num w:numId="6">
    <w:abstractNumId w:val="6"/>
  </w:num>
  <w:num w:numId="7">
    <w:abstractNumId w:val="7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51956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174AE"/>
    <w:rsid w:val="0033149D"/>
    <w:rsid w:val="00346664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1F1B"/>
    <w:rsid w:val="00661CB4"/>
    <w:rsid w:val="00681364"/>
    <w:rsid w:val="00693195"/>
    <w:rsid w:val="007043EB"/>
    <w:rsid w:val="00726AD0"/>
    <w:rsid w:val="0075069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103B6"/>
    <w:rsid w:val="00A229B4"/>
    <w:rsid w:val="00A93B87"/>
    <w:rsid w:val="00AB0E82"/>
    <w:rsid w:val="00AC2195"/>
    <w:rsid w:val="00AC3120"/>
    <w:rsid w:val="00B1746D"/>
    <w:rsid w:val="00B309D8"/>
    <w:rsid w:val="00B34890"/>
    <w:rsid w:val="00B36747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A7B9C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FAE4C-4A9D-4DA5-85B2-742AF385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Advisor Cover letter Sample</dc:title>
  <dc:subject>Create your Cover Letter using Free Financial Advisor Cover Letter Sample Template</dc:subject>
  <dc:creator>Qwikresume.com</dc:creator>
  <dcterms:created xsi:type="dcterms:W3CDTF">2021-12-13T13:32:00Z</dcterms:created>
  <dcterms:modified xsi:type="dcterms:W3CDTF">2021-12-13T13:32:00Z</dcterms:modified>
  <cp:category>Accounting &amp; Finance</cp:category>
</cp:coreProperties>
</file>